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6"/>
        <w:gridCol w:w="4211"/>
        <w:gridCol w:w="1297"/>
        <w:gridCol w:w="759"/>
        <w:gridCol w:w="1266"/>
        <w:gridCol w:w="1714"/>
      </w:tblGrid>
      <w:tr w:rsidR="0084765C" w:rsidRPr="00660B67" w14:paraId="39AFCC0B" w14:textId="77777777" w:rsidTr="00F912D0">
        <w:trPr>
          <w:trHeight w:val="1070"/>
        </w:trPr>
        <w:tc>
          <w:tcPr>
            <w:tcW w:w="6923" w:type="dxa"/>
            <w:gridSpan w:val="4"/>
          </w:tcPr>
          <w:p w14:paraId="583A4548" w14:textId="1350FEB8" w:rsidR="00FF7958" w:rsidRPr="00DB6CF3" w:rsidRDefault="00DB6CF3" w:rsidP="00DB6CF3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B6CF3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t>……………</w:t>
            </w:r>
            <w:r w:rsidR="00F912D0" w:rsidRPr="00DB6CF3">
              <w:rPr>
                <w:rFonts w:ascii="Times New Roman" w:hAnsi="Times New Roman" w:cs="Times New Roman"/>
                <w:b/>
                <w:sz w:val="24"/>
                <w:szCs w:val="24"/>
                <w:lang w:eastAsia="en-IN"/>
              </w:rPr>
              <w:t>GRAM PANCHAYAT</w:t>
            </w:r>
          </w:p>
          <w:p w14:paraId="39AC97D2" w14:textId="387BDB9B" w:rsidR="0084765C" w:rsidRPr="004C03F1" w:rsidRDefault="00DB6CF3" w:rsidP="00DB6CF3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4F81BD" w:themeColor="accent1"/>
                <w:sz w:val="20"/>
                <w:szCs w:val="20"/>
              </w:rPr>
            </w:pPr>
            <w:r w:rsidRPr="00DB6CF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………………DISTRICT</w:t>
            </w:r>
          </w:p>
        </w:tc>
        <w:tc>
          <w:tcPr>
            <w:tcW w:w="2980" w:type="dxa"/>
            <w:gridSpan w:val="2"/>
          </w:tcPr>
          <w:p w14:paraId="2D491BD2" w14:textId="77777777" w:rsidR="0084765C" w:rsidRPr="004C03F1" w:rsidRDefault="0084765C" w:rsidP="0084765C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: ISO 9001:2015</w:t>
            </w:r>
          </w:p>
          <w:p w14:paraId="68BD1A88" w14:textId="77777777" w:rsidR="0084765C" w:rsidRPr="004C03F1" w:rsidRDefault="0084765C" w:rsidP="0084765C">
            <w:pPr>
              <w:spacing w:before="100" w:beforeAutospacing="1" w:after="100" w:afterAutospacing="1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c. </w:t>
            </w: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eastAsia="en-IN" w:bidi="hi-IN"/>
              </w:rPr>
              <w:t>ISO/DE/01</w:t>
            </w:r>
          </w:p>
        </w:tc>
      </w:tr>
      <w:tr w:rsidR="0084765C" w:rsidRPr="00660B67" w14:paraId="4066992B" w14:textId="77777777" w:rsidTr="0084765C">
        <w:trPr>
          <w:trHeight w:val="1246"/>
        </w:trPr>
        <w:tc>
          <w:tcPr>
            <w:tcW w:w="9903" w:type="dxa"/>
            <w:gridSpan w:val="6"/>
          </w:tcPr>
          <w:p w14:paraId="5BB81766" w14:textId="26BAE8FC" w:rsidR="0084765C" w:rsidRPr="004C03F1" w:rsidRDefault="0084765C" w:rsidP="0084765C">
            <w:pPr>
              <w:spacing w:before="120"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C03F1">
              <w:rPr>
                <w:rFonts w:ascii="Times New Roman" w:hAnsi="Times New Roman" w:cs="Times New Roman"/>
                <w:b/>
                <w:bCs/>
              </w:rPr>
              <w:t xml:space="preserve">Documents of External </w:t>
            </w:r>
            <w:r w:rsidR="004C03F1" w:rsidRPr="004C03F1">
              <w:rPr>
                <w:rFonts w:ascii="Times New Roman" w:hAnsi="Times New Roman" w:cs="Times New Roman"/>
                <w:b/>
                <w:bCs/>
              </w:rPr>
              <w:t>Origin</w:t>
            </w:r>
          </w:p>
        </w:tc>
      </w:tr>
      <w:tr w:rsidR="0084765C" w:rsidRPr="00660B67" w14:paraId="21999BD5" w14:textId="77777777" w:rsidTr="00F912D0">
        <w:trPr>
          <w:trHeight w:val="643"/>
        </w:trPr>
        <w:tc>
          <w:tcPr>
            <w:tcW w:w="656" w:type="dxa"/>
          </w:tcPr>
          <w:p w14:paraId="3B0EDCCA" w14:textId="415BE56A" w:rsidR="0084765C" w:rsidRPr="004C03F1" w:rsidRDefault="00F912D0" w:rsidP="008476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 NO.</w:t>
            </w:r>
          </w:p>
        </w:tc>
        <w:tc>
          <w:tcPr>
            <w:tcW w:w="4211" w:type="dxa"/>
          </w:tcPr>
          <w:p w14:paraId="443906E0" w14:textId="406A35B0" w:rsidR="0084765C" w:rsidRPr="004C03F1" w:rsidRDefault="00F912D0" w:rsidP="008476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document</w:t>
            </w:r>
          </w:p>
        </w:tc>
        <w:tc>
          <w:tcPr>
            <w:tcW w:w="1297" w:type="dxa"/>
          </w:tcPr>
          <w:p w14:paraId="5AC9A2E1" w14:textId="2B48F430" w:rsidR="0084765C" w:rsidRPr="004C03F1" w:rsidRDefault="00F912D0" w:rsidP="008476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number</w:t>
            </w:r>
          </w:p>
        </w:tc>
        <w:tc>
          <w:tcPr>
            <w:tcW w:w="2025" w:type="dxa"/>
            <w:gridSpan w:val="2"/>
          </w:tcPr>
          <w:p w14:paraId="047A73F9" w14:textId="77777777" w:rsidR="0084765C" w:rsidRPr="004C03F1" w:rsidRDefault="0084765C" w:rsidP="008476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Issue</w:t>
            </w:r>
          </w:p>
        </w:tc>
        <w:tc>
          <w:tcPr>
            <w:tcW w:w="1714" w:type="dxa"/>
          </w:tcPr>
          <w:p w14:paraId="68BFCFF3" w14:textId="77777777" w:rsidR="0084765C" w:rsidRPr="004C03F1" w:rsidRDefault="0084765C" w:rsidP="0084765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</w:tr>
      <w:tr w:rsidR="0084765C" w:rsidRPr="00660B67" w14:paraId="004A3131" w14:textId="77777777" w:rsidTr="00F912D0">
        <w:trPr>
          <w:trHeight w:val="2222"/>
        </w:trPr>
        <w:tc>
          <w:tcPr>
            <w:tcW w:w="656" w:type="dxa"/>
          </w:tcPr>
          <w:p w14:paraId="1CFC0C34" w14:textId="77777777" w:rsidR="0084765C" w:rsidRPr="004C03F1" w:rsidRDefault="0084765C" w:rsidP="0084765C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 xml:space="preserve">1. </w:t>
            </w:r>
          </w:p>
        </w:tc>
        <w:tc>
          <w:tcPr>
            <w:tcW w:w="4211" w:type="dxa"/>
          </w:tcPr>
          <w:p w14:paraId="4907828B" w14:textId="1714761D" w:rsidR="0084765C" w:rsidRPr="004C03F1" w:rsidRDefault="00DB6CF3" w:rsidP="0084765C">
            <w:pPr>
              <w:spacing w:after="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 Management</w:t>
            </w:r>
            <w:r w:rsidR="0084765C" w:rsidRPr="004C03F1">
              <w:rPr>
                <w:rFonts w:ascii="Times New Roman" w:hAnsi="Times New Roman" w:cs="Times New Roman"/>
              </w:rPr>
              <w:t xml:space="preserve"> Manuals </w:t>
            </w:r>
          </w:p>
        </w:tc>
        <w:tc>
          <w:tcPr>
            <w:tcW w:w="1297" w:type="dxa"/>
          </w:tcPr>
          <w:p w14:paraId="4027DB00" w14:textId="59D67CD6" w:rsidR="0084765C" w:rsidRPr="004C03F1" w:rsidRDefault="00F912D0" w:rsidP="0084765C">
            <w:pPr>
              <w:spacing w:after="0" w:line="480" w:lineRule="auto"/>
              <w:rPr>
                <w:rFonts w:ascii="Times New Roman" w:hAnsi="Times New Roman" w:cs="Times New Roman"/>
              </w:rPr>
            </w:pPr>
            <w:proofErr w:type="spellStart"/>
            <w:r w:rsidRPr="004C03F1">
              <w:rPr>
                <w:rFonts w:ascii="Times New Roman" w:hAnsi="Times New Roman" w:cs="Times New Roman"/>
              </w:rPr>
              <w:t>mgp</w:t>
            </w:r>
            <w:proofErr w:type="spellEnd"/>
            <w:r w:rsidRPr="004C03F1">
              <w:rPr>
                <w:rFonts w:ascii="Times New Roman" w:hAnsi="Times New Roman" w:cs="Times New Roman"/>
              </w:rPr>
              <w:t>/de/01</w:t>
            </w:r>
          </w:p>
        </w:tc>
        <w:tc>
          <w:tcPr>
            <w:tcW w:w="2025" w:type="dxa"/>
            <w:gridSpan w:val="2"/>
          </w:tcPr>
          <w:p w14:paraId="540953EF" w14:textId="0E21F83B" w:rsidR="0084765C" w:rsidRPr="004C03F1" w:rsidRDefault="00F912D0" w:rsidP="0084765C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1714" w:type="dxa"/>
          </w:tcPr>
          <w:p w14:paraId="04E5D5DD" w14:textId="532C723B" w:rsidR="0084765C" w:rsidRPr="004C03F1" w:rsidRDefault="00F912D0" w:rsidP="0084765C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>Establishment</w:t>
            </w:r>
          </w:p>
        </w:tc>
      </w:tr>
      <w:tr w:rsidR="00F912D0" w:rsidRPr="00660B67" w14:paraId="0E6E3ADF" w14:textId="77777777" w:rsidTr="00F912D0">
        <w:trPr>
          <w:trHeight w:val="1007"/>
        </w:trPr>
        <w:tc>
          <w:tcPr>
            <w:tcW w:w="656" w:type="dxa"/>
          </w:tcPr>
          <w:p w14:paraId="394DD73A" w14:textId="17EF6E11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4211" w:type="dxa"/>
          </w:tcPr>
          <w:p w14:paraId="7A46AF46" w14:textId="6B2716C6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 xml:space="preserve">Kerala </w:t>
            </w:r>
            <w:proofErr w:type="spellStart"/>
            <w:r w:rsidRPr="004C03F1">
              <w:rPr>
                <w:rFonts w:ascii="Times New Roman" w:hAnsi="Times New Roman" w:cs="Times New Roman"/>
              </w:rPr>
              <w:t>Pachayat</w:t>
            </w:r>
            <w:proofErr w:type="spellEnd"/>
            <w:r w:rsidRPr="004C03F1">
              <w:rPr>
                <w:rFonts w:ascii="Times New Roman" w:hAnsi="Times New Roman" w:cs="Times New Roman"/>
              </w:rPr>
              <w:t xml:space="preserve"> Raj Act-1994</w:t>
            </w:r>
          </w:p>
        </w:tc>
        <w:tc>
          <w:tcPr>
            <w:tcW w:w="1297" w:type="dxa"/>
          </w:tcPr>
          <w:p w14:paraId="04BF0B8A" w14:textId="5767B4DE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  <w:proofErr w:type="spellStart"/>
            <w:r w:rsidRPr="004C03F1">
              <w:rPr>
                <w:rFonts w:ascii="Times New Roman" w:hAnsi="Times New Roman" w:cs="Times New Roman"/>
              </w:rPr>
              <w:t>mgp</w:t>
            </w:r>
            <w:proofErr w:type="spellEnd"/>
            <w:r w:rsidRPr="004C03F1">
              <w:rPr>
                <w:rFonts w:ascii="Times New Roman" w:hAnsi="Times New Roman" w:cs="Times New Roman"/>
              </w:rPr>
              <w:t>/de/02</w:t>
            </w:r>
          </w:p>
        </w:tc>
        <w:tc>
          <w:tcPr>
            <w:tcW w:w="2025" w:type="dxa"/>
            <w:gridSpan w:val="2"/>
          </w:tcPr>
          <w:p w14:paraId="302A7165" w14:textId="5EE99CF5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>1994</w:t>
            </w:r>
          </w:p>
        </w:tc>
        <w:tc>
          <w:tcPr>
            <w:tcW w:w="1714" w:type="dxa"/>
          </w:tcPr>
          <w:p w14:paraId="674CF55F" w14:textId="733DDE6B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4C03F1">
              <w:rPr>
                <w:rFonts w:ascii="Times New Roman" w:hAnsi="Times New Roman" w:cs="Times New Roman"/>
              </w:rPr>
              <w:t>Establishment</w:t>
            </w:r>
          </w:p>
        </w:tc>
      </w:tr>
      <w:tr w:rsidR="00F912D0" w:rsidRPr="00660B67" w14:paraId="45BA3940" w14:textId="77777777" w:rsidTr="00F912D0">
        <w:trPr>
          <w:trHeight w:val="726"/>
        </w:trPr>
        <w:tc>
          <w:tcPr>
            <w:tcW w:w="656" w:type="dxa"/>
          </w:tcPr>
          <w:p w14:paraId="35D52C11" w14:textId="69DB2D7E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4E0864B6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330C8078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01A95A15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58F18CFA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29D3CB63" w14:textId="77777777" w:rsidTr="00F912D0">
        <w:trPr>
          <w:trHeight w:val="747"/>
        </w:trPr>
        <w:tc>
          <w:tcPr>
            <w:tcW w:w="656" w:type="dxa"/>
          </w:tcPr>
          <w:p w14:paraId="143316CF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06FEAC6A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73290E3C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091408B0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609E0933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29BFCCF4" w14:textId="77777777" w:rsidTr="00F912D0">
        <w:trPr>
          <w:trHeight w:val="708"/>
        </w:trPr>
        <w:tc>
          <w:tcPr>
            <w:tcW w:w="656" w:type="dxa"/>
          </w:tcPr>
          <w:p w14:paraId="3D2E50FC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34E599FB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67510221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29CBA4ED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0482D205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214154DA" w14:textId="77777777" w:rsidTr="00F912D0">
        <w:trPr>
          <w:trHeight w:val="747"/>
        </w:trPr>
        <w:tc>
          <w:tcPr>
            <w:tcW w:w="656" w:type="dxa"/>
          </w:tcPr>
          <w:p w14:paraId="3E267CE4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6591FEE8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2CED0072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1B36DA0D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2257E6E3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0362CB57" w14:textId="77777777" w:rsidTr="00F912D0">
        <w:trPr>
          <w:trHeight w:val="726"/>
        </w:trPr>
        <w:tc>
          <w:tcPr>
            <w:tcW w:w="656" w:type="dxa"/>
          </w:tcPr>
          <w:p w14:paraId="6261067C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3F42B457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7D0D39A7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7F69C9E1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1872B3A7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297474E0" w14:textId="77777777" w:rsidTr="00F912D0">
        <w:trPr>
          <w:trHeight w:val="726"/>
        </w:trPr>
        <w:tc>
          <w:tcPr>
            <w:tcW w:w="656" w:type="dxa"/>
          </w:tcPr>
          <w:p w14:paraId="001F6887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4FF9C50E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3C0984E7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543C5979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2A4162B5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106FECDC" w14:textId="77777777" w:rsidTr="00F912D0">
        <w:trPr>
          <w:trHeight w:val="696"/>
        </w:trPr>
        <w:tc>
          <w:tcPr>
            <w:tcW w:w="656" w:type="dxa"/>
          </w:tcPr>
          <w:p w14:paraId="73B474E9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11" w:type="dxa"/>
          </w:tcPr>
          <w:p w14:paraId="6CF6100B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97" w:type="dxa"/>
          </w:tcPr>
          <w:p w14:paraId="36D26A83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5" w:type="dxa"/>
            <w:gridSpan w:val="2"/>
          </w:tcPr>
          <w:p w14:paraId="414CE873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4" w:type="dxa"/>
          </w:tcPr>
          <w:p w14:paraId="3E7E5AD8" w14:textId="77777777" w:rsidR="00F912D0" w:rsidRPr="004C03F1" w:rsidRDefault="00F912D0" w:rsidP="00F912D0">
            <w:pPr>
              <w:spacing w:after="0" w:line="480" w:lineRule="auto"/>
              <w:rPr>
                <w:rFonts w:ascii="Times New Roman" w:hAnsi="Times New Roman" w:cs="Times New Roman"/>
              </w:rPr>
            </w:pPr>
          </w:p>
        </w:tc>
      </w:tr>
      <w:tr w:rsidR="00F912D0" w:rsidRPr="00660B67" w14:paraId="3CED9F36" w14:textId="77777777" w:rsidTr="00F912D0">
        <w:trPr>
          <w:trHeight w:val="1268"/>
        </w:trPr>
        <w:tc>
          <w:tcPr>
            <w:tcW w:w="4867" w:type="dxa"/>
            <w:gridSpan w:val="2"/>
          </w:tcPr>
          <w:p w14:paraId="30DE65FA" w14:textId="77777777" w:rsidR="00F912D0" w:rsidRPr="004C03F1" w:rsidRDefault="00F912D0" w:rsidP="00F912D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EFAE82F" w14:textId="75AACA4A" w:rsidR="00F912D0" w:rsidRPr="004C03F1" w:rsidRDefault="00F912D0" w:rsidP="00F912D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pared by:                           </w:t>
            </w:r>
          </w:p>
          <w:p w14:paraId="5AAA2E09" w14:textId="77777777" w:rsidR="00F912D0" w:rsidRPr="004C03F1" w:rsidRDefault="00F912D0" w:rsidP="00F912D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036" w:type="dxa"/>
            <w:gridSpan w:val="4"/>
          </w:tcPr>
          <w:p w14:paraId="4DB4FCBD" w14:textId="77777777" w:rsidR="00F912D0" w:rsidRPr="004C03F1" w:rsidRDefault="00F912D0" w:rsidP="00F912D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50C6F6" w14:textId="73C9F276" w:rsidR="00F912D0" w:rsidRPr="004C03F1" w:rsidRDefault="006B6D3B" w:rsidP="00F912D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03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roved by:</w:t>
            </w:r>
          </w:p>
        </w:tc>
      </w:tr>
    </w:tbl>
    <w:p w14:paraId="0301BE47" w14:textId="77777777" w:rsidR="00116446" w:rsidRDefault="00116446" w:rsidP="00380E46"/>
    <w:sectPr w:rsidR="00116446" w:rsidSect="0084765C">
      <w:pgSz w:w="11906" w:h="16838"/>
      <w:pgMar w:top="135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NDAwMLQwMzExsTBR0lEKTi0uzszPAykwrAUAqrcbSywAAAA="/>
  </w:docVars>
  <w:rsids>
    <w:rsidRoot w:val="000468AC"/>
    <w:rsid w:val="00026915"/>
    <w:rsid w:val="000468AC"/>
    <w:rsid w:val="00071E8F"/>
    <w:rsid w:val="00116446"/>
    <w:rsid w:val="001248A0"/>
    <w:rsid w:val="00187564"/>
    <w:rsid w:val="001A7924"/>
    <w:rsid w:val="00205610"/>
    <w:rsid w:val="002279B3"/>
    <w:rsid w:val="00233CC1"/>
    <w:rsid w:val="00254BA3"/>
    <w:rsid w:val="002867EA"/>
    <w:rsid w:val="002B308E"/>
    <w:rsid w:val="002E0EAE"/>
    <w:rsid w:val="0032175F"/>
    <w:rsid w:val="00366391"/>
    <w:rsid w:val="00380E46"/>
    <w:rsid w:val="00395A02"/>
    <w:rsid w:val="003B50D1"/>
    <w:rsid w:val="003E7CCF"/>
    <w:rsid w:val="0040208D"/>
    <w:rsid w:val="004C03F1"/>
    <w:rsid w:val="0052055D"/>
    <w:rsid w:val="00526932"/>
    <w:rsid w:val="005439E7"/>
    <w:rsid w:val="005D3F9C"/>
    <w:rsid w:val="005E7BF4"/>
    <w:rsid w:val="00603461"/>
    <w:rsid w:val="00644F66"/>
    <w:rsid w:val="006A2FFC"/>
    <w:rsid w:val="006B6D3B"/>
    <w:rsid w:val="00716105"/>
    <w:rsid w:val="0077403E"/>
    <w:rsid w:val="0077736A"/>
    <w:rsid w:val="007A6657"/>
    <w:rsid w:val="007C1435"/>
    <w:rsid w:val="00800A7C"/>
    <w:rsid w:val="0084765C"/>
    <w:rsid w:val="00874145"/>
    <w:rsid w:val="00874C88"/>
    <w:rsid w:val="008B5EFE"/>
    <w:rsid w:val="009450F4"/>
    <w:rsid w:val="00A41753"/>
    <w:rsid w:val="00A64953"/>
    <w:rsid w:val="00AE0954"/>
    <w:rsid w:val="00B00DE1"/>
    <w:rsid w:val="00B13D34"/>
    <w:rsid w:val="00BA32A1"/>
    <w:rsid w:val="00BD2FCF"/>
    <w:rsid w:val="00C61467"/>
    <w:rsid w:val="00C72749"/>
    <w:rsid w:val="00CD0ABC"/>
    <w:rsid w:val="00D01315"/>
    <w:rsid w:val="00D37A86"/>
    <w:rsid w:val="00D40282"/>
    <w:rsid w:val="00DB6CF3"/>
    <w:rsid w:val="00DE5E13"/>
    <w:rsid w:val="00E04542"/>
    <w:rsid w:val="00E40AD1"/>
    <w:rsid w:val="00ED6DBE"/>
    <w:rsid w:val="00F70E05"/>
    <w:rsid w:val="00F912D0"/>
    <w:rsid w:val="00FC5E83"/>
    <w:rsid w:val="00FF7958"/>
    <w:rsid w:val="00FF7D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8CD6A"/>
  <w15:docId w15:val="{15EAAF6E-4999-4D91-9F8E-7A1E43B52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8AC"/>
    <w:rPr>
      <w:rFonts w:ascii="Calibri" w:eastAsia="Calibri" w:hAnsi="Calibri" w:cs="Kartika"/>
      <w:szCs w:val="22"/>
      <w:lang w:val="en-US" w:bidi="ml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A6657"/>
    <w:rPr>
      <w:rFonts w:ascii="Calibri" w:eastAsia="Calibri" w:hAnsi="Calibri" w:cs="Calibri"/>
      <w:szCs w:val="22"/>
      <w:lang w:val="en-US" w:eastAsia="en-IN" w:bidi="ml-IN"/>
    </w:rPr>
  </w:style>
  <w:style w:type="character" w:styleId="Hyperlink">
    <w:name w:val="Hyperlink"/>
    <w:basedOn w:val="DefaultParagraphFont"/>
    <w:uiPriority w:val="99"/>
    <w:semiHidden/>
    <w:unhideWhenUsed/>
    <w:rsid w:val="00FF795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6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aranya KM</cp:lastModifiedBy>
  <cp:revision>2</cp:revision>
  <dcterms:created xsi:type="dcterms:W3CDTF">2023-06-30T17:11:00Z</dcterms:created>
  <dcterms:modified xsi:type="dcterms:W3CDTF">2023-06-30T17:11:00Z</dcterms:modified>
</cp:coreProperties>
</file>